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50C7B" w14:textId="77777777" w:rsidR="00981596" w:rsidRPr="00AB0A1E" w:rsidRDefault="0041134F" w:rsidP="00AB0A1E">
      <w:pPr>
        <w:spacing w:before="2160" w:after="240" w:line="240" w:lineRule="auto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>MatchPol</w:t>
      </w:r>
      <w:r w:rsidR="00AB0A1E">
        <w:rPr>
          <w:rFonts w:cs="Arial"/>
          <w:b/>
          <w:sz w:val="36"/>
          <w:szCs w:val="36"/>
        </w:rPr>
        <w:t xml:space="preserve"> </w:t>
      </w:r>
      <w:r w:rsidR="00AB0A1E" w:rsidRPr="00AB0A1E">
        <w:rPr>
          <w:rFonts w:cs="Arial"/>
          <w:sz w:val="36"/>
          <w:szCs w:val="36"/>
        </w:rPr>
        <w:t>-</w:t>
      </w:r>
      <w:r w:rsidR="00AB0A1E">
        <w:rPr>
          <w:rFonts w:cs="Arial"/>
          <w:b/>
          <w:sz w:val="36"/>
          <w:szCs w:val="36"/>
        </w:rPr>
        <w:t xml:space="preserve"> </w:t>
      </w:r>
      <w:r w:rsidR="00981596" w:rsidRPr="00981596">
        <w:rPr>
          <w:rFonts w:cs="Arial"/>
          <w:bCs/>
          <w:sz w:val="24"/>
          <w:szCs w:val="24"/>
        </w:rPr>
        <w:t>Projektforslag til Bachelorprojekt</w:t>
      </w:r>
      <w:r w:rsidR="00AB0A1E">
        <w:rPr>
          <w:rFonts w:cs="Arial"/>
          <w:bCs/>
          <w:sz w:val="24"/>
          <w:szCs w:val="24"/>
        </w:rPr>
        <w:t>.</w:t>
      </w:r>
    </w:p>
    <w:p w14:paraId="042CC2B9" w14:textId="77777777" w:rsidR="0041134F" w:rsidRDefault="00981596" w:rsidP="00AB0A1E">
      <w:pPr>
        <w:spacing w:after="240" w:line="240" w:lineRule="auto"/>
        <w:rPr>
          <w:rFonts w:cs="Arial"/>
          <w:sz w:val="24"/>
          <w:szCs w:val="24"/>
        </w:rPr>
      </w:pPr>
      <w:r w:rsidRPr="00C358FF">
        <w:rPr>
          <w:rFonts w:cs="Arial"/>
          <w:bCs/>
          <w:sz w:val="24"/>
          <w:szCs w:val="24"/>
        </w:rPr>
        <w:t>Udfyldes af praksis</w:t>
      </w:r>
      <w:r w:rsidR="0041134F">
        <w:rPr>
          <w:rFonts w:cs="Arial"/>
          <w:bCs/>
          <w:sz w:val="24"/>
          <w:szCs w:val="24"/>
        </w:rPr>
        <w:t>/</w:t>
      </w:r>
      <w:r w:rsidR="0041134F">
        <w:rPr>
          <w:rFonts w:cs="Arial"/>
          <w:sz w:val="24"/>
          <w:szCs w:val="24"/>
        </w:rPr>
        <w:t>forsknings</w:t>
      </w:r>
      <w:r w:rsidRPr="0041134F">
        <w:rPr>
          <w:rFonts w:cs="Arial"/>
          <w:sz w:val="24"/>
          <w:szCs w:val="24"/>
        </w:rPr>
        <w:t>- og udviklingsmiljø</w:t>
      </w:r>
    </w:p>
    <w:p w14:paraId="4436E662" w14:textId="77777777" w:rsidR="0041134F" w:rsidRDefault="005544B9" w:rsidP="00AE49B6">
      <w:pPr>
        <w:pStyle w:val="ForsideNormal"/>
        <w:spacing w:after="240" w:line="360" w:lineRule="auto"/>
        <w:rPr>
          <w:color w:val="auto"/>
        </w:rPr>
      </w:pPr>
      <w:r>
        <w:rPr>
          <w:color w:val="auto"/>
        </w:rPr>
        <w:t>K</w:t>
      </w:r>
      <w:r w:rsidR="003B3A3E">
        <w:rPr>
          <w:color w:val="auto"/>
        </w:rPr>
        <w:t>ryds gerne</w:t>
      </w:r>
      <w:r w:rsidR="002E7362">
        <w:rPr>
          <w:color w:val="auto"/>
        </w:rPr>
        <w:t xml:space="preserve"> flere af</w:t>
      </w:r>
      <w:r>
        <w:rPr>
          <w:color w:val="auto"/>
        </w:rPr>
        <w:t>, hvis projektet kan udarbejdes af</w:t>
      </w:r>
      <w:r w:rsidRPr="0041134F">
        <w:t xml:space="preserve"> </w:t>
      </w:r>
      <w:r w:rsidR="003B3A3E">
        <w:t xml:space="preserve">flere </w:t>
      </w:r>
      <w:r w:rsidRPr="0041134F">
        <w:t>professioner</w:t>
      </w:r>
      <w:r w:rsidR="0041134F" w:rsidRPr="00C358FF">
        <w:rPr>
          <w:color w:val="auto"/>
        </w:rPr>
        <w:t>:</w:t>
      </w:r>
    </w:p>
    <w:tbl>
      <w:tblPr>
        <w:tblStyle w:val="Tabel-Gitter"/>
        <w:tblW w:w="0" w:type="auto"/>
        <w:tblInd w:w="373" w:type="dxa"/>
        <w:tblLook w:val="04A0" w:firstRow="1" w:lastRow="0" w:firstColumn="1" w:lastColumn="0" w:noHBand="0" w:noVBand="1"/>
      </w:tblPr>
      <w:tblGrid>
        <w:gridCol w:w="2193"/>
        <w:gridCol w:w="273"/>
        <w:gridCol w:w="2655"/>
        <w:gridCol w:w="363"/>
      </w:tblGrid>
      <w:tr w:rsidR="0041134F" w14:paraId="6DF0FD63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3119C4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Jordemod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637B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843435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olkeskolelærer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AF1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6B86F1CA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35BEB8" w14:textId="77777777" w:rsidR="0041134F" w:rsidRDefault="0041134F" w:rsidP="00E12874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goter</w:t>
            </w:r>
            <w:r w:rsidR="00E12874">
              <w:rPr>
                <w:color w:val="auto"/>
              </w:rPr>
              <w:t>a</w:t>
            </w:r>
            <w:r>
              <w:rPr>
                <w:color w:val="auto"/>
              </w:rPr>
              <w:t>peut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26726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9BC92A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Offentlig Administration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1181D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2D799FD2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F6C9BF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ygeplejerske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66580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90B36B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næring og Sundhed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FA7F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11AADD9F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F51248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ocialrådgiv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B299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06C8F0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ysioterapeut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7858A" w14:textId="77777777" w:rsidR="0041134F" w:rsidRDefault="00683450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41134F" w14:paraId="6ADFE3CC" w14:textId="77777777" w:rsidTr="004939AA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04D21C" w14:textId="77777777" w:rsidR="0041134F" w:rsidRDefault="004939AA" w:rsidP="004939AA">
            <w:pPr>
              <w:pStyle w:val="ForsideNormal"/>
              <w:rPr>
                <w:color w:val="auto"/>
              </w:rPr>
            </w:pPr>
            <w:r>
              <w:rPr>
                <w:color w:val="auto"/>
              </w:rPr>
              <w:t>Global Nutrition and Health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6299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BC6D08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Radiograf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FC9DC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615E34FE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32F203" w14:textId="77777777" w:rsidR="0041134F" w:rsidRDefault="0041134F" w:rsidP="00002FF3">
            <w:pPr>
              <w:pStyle w:val="ForsideNormal"/>
              <w:tabs>
                <w:tab w:val="clear" w:pos="221"/>
                <w:tab w:val="left" w:pos="-84"/>
              </w:tabs>
              <w:rPr>
                <w:color w:val="auto"/>
              </w:rPr>
            </w:pPr>
            <w:r>
              <w:rPr>
                <w:color w:val="auto"/>
              </w:rPr>
              <w:t>Katastrofe og risikomanag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1BF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EC48B1" w14:textId="77777777" w:rsidR="0041134F" w:rsidRDefault="0041134F" w:rsidP="00002FF3">
            <w:pPr>
              <w:pStyle w:val="ForsideNormal"/>
              <w:ind w:left="1" w:hanging="1"/>
              <w:rPr>
                <w:color w:val="auto"/>
              </w:rPr>
            </w:pPr>
            <w:r>
              <w:rPr>
                <w:color w:val="auto"/>
              </w:rPr>
              <w:t>Laborant og procesteknolog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D7B40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18F3FBB7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23E018" w14:textId="77777777" w:rsidR="0041134F" w:rsidRDefault="0041134F" w:rsidP="00002FF3">
            <w:pPr>
              <w:pStyle w:val="ForsideNormal"/>
              <w:ind w:left="58" w:hanging="58"/>
              <w:rPr>
                <w:color w:val="auto"/>
              </w:rPr>
            </w:pPr>
            <w:r>
              <w:rPr>
                <w:color w:val="auto"/>
              </w:rPr>
              <w:t>Bioanalytik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8E12B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C3108D" w14:textId="77777777" w:rsidR="0041134F" w:rsidRDefault="0041134F" w:rsidP="00002FF3">
            <w:pPr>
              <w:pStyle w:val="ForsideNormal"/>
              <w:ind w:left="1" w:hanging="1"/>
              <w:rPr>
                <w:color w:val="auto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5EDA92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tbl>
      <w:tblPr>
        <w:tblStyle w:val="Tabel-Gitter"/>
        <w:tblpPr w:leftFromText="141" w:rightFromText="141" w:vertAnchor="text" w:horzAnchor="page" w:tblpX="8418" w:tblpY="657"/>
        <w:tblW w:w="0" w:type="auto"/>
        <w:tblLook w:val="04A0" w:firstRow="1" w:lastRow="0" w:firstColumn="1" w:lastColumn="0" w:noHBand="0" w:noVBand="1"/>
      </w:tblPr>
      <w:tblGrid>
        <w:gridCol w:w="250"/>
      </w:tblGrid>
      <w:tr w:rsidR="006F7344" w14:paraId="6E936CC1" w14:textId="77777777" w:rsidTr="006F7344">
        <w:trPr>
          <w:trHeight w:val="274"/>
        </w:trPr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6BE0" w14:textId="77777777" w:rsidR="006F7344" w:rsidRDefault="006F7344" w:rsidP="006F7344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p w14:paraId="28C01609" w14:textId="77777777" w:rsidR="002E7362" w:rsidRDefault="003B3A3E" w:rsidP="00945FE3">
      <w:pPr>
        <w:spacing w:before="240" w:line="360" w:lineRule="auto"/>
        <w:rPr>
          <w:sz w:val="22"/>
        </w:rPr>
      </w:pPr>
      <w:r>
        <w:rPr>
          <w:sz w:val="22"/>
        </w:rPr>
        <w:t>Sæt k</w:t>
      </w:r>
      <w:r w:rsidR="005544B9">
        <w:rPr>
          <w:sz w:val="22"/>
        </w:rPr>
        <w:t xml:space="preserve">ryds </w:t>
      </w:r>
      <w:r>
        <w:rPr>
          <w:sz w:val="22"/>
        </w:rPr>
        <w:t>hvis projektet ønskes udarbejdet som et tværprofessionelt bachel</w:t>
      </w:r>
      <w:bookmarkStart w:id="0" w:name="_GoBack"/>
      <w:bookmarkEnd w:id="0"/>
      <w:r>
        <w:rPr>
          <w:sz w:val="22"/>
        </w:rPr>
        <w:t xml:space="preserve">orprojekt: </w:t>
      </w:r>
    </w:p>
    <w:p w14:paraId="6C1A1CBA" w14:textId="77777777" w:rsidR="003A108C" w:rsidRPr="003A108C" w:rsidRDefault="003A108C" w:rsidP="006F7344">
      <w:pPr>
        <w:framePr w:w="4" w:wrap="auto" w:hAnchor="text" w:x="8036"/>
        <w:spacing w:before="240" w:line="360" w:lineRule="auto"/>
        <w:rPr>
          <w:color w:val="FF0000"/>
          <w:sz w:val="22"/>
        </w:rPr>
        <w:sectPr w:rsidR="003A108C" w:rsidRPr="003A108C" w:rsidSect="00F64B35">
          <w:headerReference w:type="even" r:id="rId8"/>
          <w:headerReference w:type="default" r:id="rId9"/>
          <w:headerReference w:type="first" r:id="rId10"/>
          <w:footerReference w:type="first" r:id="rId11"/>
          <w:pgSz w:w="11906" w:h="16838" w:code="9"/>
          <w:pgMar w:top="1701" w:right="2880" w:bottom="1701" w:left="2880" w:header="1418" w:footer="1020" w:gutter="0"/>
          <w:cols w:space="708"/>
          <w:titlePg/>
          <w:docGrid w:linePitch="360"/>
        </w:sectPr>
      </w:pPr>
    </w:p>
    <w:tbl>
      <w:tblPr>
        <w:tblStyle w:val="Tabel-Gitter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90"/>
      </w:tblGrid>
      <w:tr w:rsidR="00D20394" w14:paraId="321299BD" w14:textId="77777777" w:rsidTr="00945FE3">
        <w:tc>
          <w:tcPr>
            <w:tcW w:w="9330" w:type="dxa"/>
          </w:tcPr>
          <w:p w14:paraId="40CCF405" w14:textId="77777777" w:rsidR="00683450" w:rsidRDefault="007A7675" w:rsidP="00683450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lastRenderedPageBreak/>
              <w:t>Titel</w:t>
            </w:r>
            <w:r w:rsidR="00D20394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11BA45C0" w14:textId="77777777" w:rsidR="00E3328C" w:rsidRPr="00683450" w:rsidRDefault="00683450" w:rsidP="00683450">
            <w:pPr>
              <w:spacing w:before="120" w:line="240" w:lineRule="auto"/>
              <w:rPr>
                <w:szCs w:val="20"/>
              </w:rPr>
            </w:pPr>
            <w:r w:rsidRPr="00683450">
              <w:rPr>
                <w:szCs w:val="20"/>
              </w:rPr>
              <w:t xml:space="preserve">Betydningen af en tidligere baglårsskade </w:t>
            </w:r>
            <w:r>
              <w:rPr>
                <w:szCs w:val="20"/>
              </w:rPr>
              <w:t>for</w:t>
            </w:r>
            <w:r w:rsidRPr="00683450">
              <w:rPr>
                <w:szCs w:val="20"/>
              </w:rPr>
              <w:t xml:space="preserve"> sprintpræstation og baglårsmuskelstyrke blandt fodboldspillere</w:t>
            </w:r>
          </w:p>
        </w:tc>
      </w:tr>
      <w:tr w:rsidR="00D20394" w14:paraId="1D0A18B5" w14:textId="77777777" w:rsidTr="00945FE3">
        <w:tc>
          <w:tcPr>
            <w:tcW w:w="9330" w:type="dxa"/>
          </w:tcPr>
          <w:p w14:paraId="0EA0A9FA" w14:textId="77777777" w:rsidR="00D20394" w:rsidRPr="00E6278A" w:rsidRDefault="00D20394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Præsentation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44A585C8" w14:textId="77777777" w:rsidR="0003687B" w:rsidRPr="00683450" w:rsidRDefault="00683450" w:rsidP="00683450">
            <w:pPr>
              <w:spacing w:before="120" w:after="240" w:line="276" w:lineRule="auto"/>
              <w:rPr>
                <w:rFonts w:cs="Arial"/>
                <w:i/>
                <w:szCs w:val="20"/>
              </w:rPr>
            </w:pPr>
            <w:r w:rsidRPr="00683450">
              <w:rPr>
                <w:szCs w:val="20"/>
              </w:rPr>
              <w:t xml:space="preserve">Projektet udføres under vejledning af forskere fra Sports </w:t>
            </w:r>
            <w:proofErr w:type="spellStart"/>
            <w:r w:rsidRPr="00683450">
              <w:rPr>
                <w:szCs w:val="20"/>
              </w:rPr>
              <w:t>Orthopedic</w:t>
            </w:r>
            <w:proofErr w:type="spellEnd"/>
            <w:r w:rsidRPr="00683450">
              <w:rPr>
                <w:szCs w:val="20"/>
              </w:rPr>
              <w:t xml:space="preserve"> Research Center – Copenhagen (SORC-C) på Hvidovre Hospital. SORC-C er verdensførende indenfor sportsmedicinsk og sportskirurgisk forskning, og er Olympisk Forskningscenter.</w:t>
            </w:r>
          </w:p>
        </w:tc>
      </w:tr>
      <w:tr w:rsidR="00D20394" w14:paraId="2DDB07E2" w14:textId="77777777" w:rsidTr="00945FE3">
        <w:tc>
          <w:tcPr>
            <w:tcW w:w="9330" w:type="dxa"/>
          </w:tcPr>
          <w:p w14:paraId="2762A36F" w14:textId="77777777" w:rsidR="00D20394" w:rsidRPr="00BC4D23" w:rsidRDefault="00D20394" w:rsidP="00D20394">
            <w:pPr>
              <w:spacing w:before="120" w:line="240" w:lineRule="auto"/>
              <w:rPr>
                <w:rFonts w:cs="Arial"/>
                <w:sz w:val="22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Beskrivelse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0E249E56" w14:textId="77777777" w:rsidR="00D20394" w:rsidRPr="00683450" w:rsidRDefault="00683450" w:rsidP="002E7362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rPr>
                <w:rFonts w:cs="Arial"/>
                <w:iCs/>
                <w:szCs w:val="20"/>
              </w:rPr>
              <w:t>Baglårsskader er en af de hyppigste typer af skader i fodbold. Skaderne sker typisk i forbindelse med højhastighedsløb. Selvom mange spillere gennemgår et relativt ukompliceret genoptræningsforløb og typisk vender tilbage til sport inden for 3-4 uger, oplever m</w:t>
            </w:r>
            <w:r w:rsidR="004C5BA7">
              <w:rPr>
                <w:rFonts w:cs="Arial"/>
                <w:iCs/>
                <w:szCs w:val="20"/>
              </w:rPr>
              <w:t xml:space="preserve">ange spillere en re-skade. Der er indikationer på at maksimal muskelstyrke er påvirket negativt efter en baglårsskade, men hvorvidt dette eventuelle deficit i muskelstyrke forstærkes efter gentagende sprintaktioner, er uvist. Sådan viden vil være en vigtig brik i forhold til at forstå hvorfor re-skade raten er så høj. </w:t>
            </w:r>
          </w:p>
        </w:tc>
      </w:tr>
      <w:tr w:rsidR="00D20394" w14:paraId="3A6802E6" w14:textId="77777777" w:rsidTr="00945FE3">
        <w:tc>
          <w:tcPr>
            <w:tcW w:w="9330" w:type="dxa"/>
          </w:tcPr>
          <w:p w14:paraId="46CA3D3F" w14:textId="77777777" w:rsidR="00D20394" w:rsidRPr="00E6278A" w:rsidRDefault="00D20394" w:rsidP="00D20394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Metode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579C730D" w14:textId="77777777" w:rsidR="0085207D" w:rsidRDefault="004C5BA7" w:rsidP="008D58AE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rPr>
                <w:rFonts w:cs="Arial"/>
                <w:iCs/>
                <w:szCs w:val="20"/>
              </w:rPr>
              <w:t xml:space="preserve">Projektet udføres som et tværsnitsstudie, hvor hver spiller måles en gang. Det forventes at de studerende selv står for at rekruttere fodboldspillere, hvor det skal tilstræbes at rekruttere 10-15 spillere med en tidligere baglårsskade og 10-15 kontrolpersoner. Dataopsamlingen sker i de enkelte klubber. </w:t>
            </w:r>
            <w:r w:rsidR="0085207D">
              <w:rPr>
                <w:rFonts w:cs="Arial"/>
                <w:iCs/>
                <w:szCs w:val="20"/>
              </w:rPr>
              <w:t xml:space="preserve">Muskelstyrke indhentes med hjælp af dynamometer, mens sprintpræstation måles med moderne ”timing gates”. De studerende vil modtage oplæring i målemetoderne. </w:t>
            </w:r>
          </w:p>
          <w:p w14:paraId="27F69968" w14:textId="77777777" w:rsidR="00D20394" w:rsidRPr="004C5BA7" w:rsidRDefault="0085207D" w:rsidP="008D58AE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t xml:space="preserve">For den rigtige bachelorgruppe kan der blive mulighed for medforfatterskaber på efterfølgende afrapportering i videnskabelige tidsskriftartikel eller konferenceabstract. Der foreligger en rimelig færdigarbejdet projektplan, men de studerende vil have mulighed for at præge denne. </w:t>
            </w:r>
          </w:p>
        </w:tc>
      </w:tr>
      <w:tr w:rsidR="00D20394" w14:paraId="3503560B" w14:textId="77777777" w:rsidTr="00945FE3">
        <w:tc>
          <w:tcPr>
            <w:tcW w:w="9330" w:type="dxa"/>
          </w:tcPr>
          <w:p w14:paraId="4343FC68" w14:textId="77777777" w:rsidR="00D20394" w:rsidRPr="00E6278A" w:rsidRDefault="00D20394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Tidshorisont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22370D3B" w14:textId="77777777" w:rsidR="00D20394" w:rsidRPr="0085207D" w:rsidRDefault="0085207D" w:rsidP="0040357E">
            <w:pPr>
              <w:spacing w:before="120" w:after="240" w:line="240" w:lineRule="auto"/>
            </w:pPr>
            <w:r w:rsidRPr="001A4881">
              <w:rPr>
                <w:szCs w:val="24"/>
              </w:rPr>
              <w:t xml:space="preserve">Projektet </w:t>
            </w:r>
            <w:r>
              <w:rPr>
                <w:szCs w:val="24"/>
              </w:rPr>
              <w:t xml:space="preserve">kan </w:t>
            </w:r>
            <w:r w:rsidRPr="001A4881">
              <w:rPr>
                <w:szCs w:val="24"/>
              </w:rPr>
              <w:t xml:space="preserve">udføres </w:t>
            </w:r>
            <w:r>
              <w:rPr>
                <w:szCs w:val="24"/>
              </w:rPr>
              <w:t>fra forår 2021</w:t>
            </w:r>
            <w:r w:rsidRPr="001A4881">
              <w:rPr>
                <w:szCs w:val="24"/>
              </w:rPr>
              <w:t xml:space="preserve">. </w:t>
            </w:r>
            <w:r>
              <w:t xml:space="preserve">For den rigtige gruppe, vil der være mulighed for at kombinere projektet med ophold der kan opfylde kriterierne for ”valgfrit element” tilsvarende 10 ECTS forinden bachelor-perioden. Denne periode sikrer at de studerende opnår grundig forberedelse med henblik på rutine i testbatteri, </w:t>
            </w:r>
            <w:proofErr w:type="spellStart"/>
            <w:r>
              <w:t>studieflow</w:t>
            </w:r>
            <w:proofErr w:type="spellEnd"/>
            <w:r>
              <w:t xml:space="preserve">, og forståelse for den teoretisk baggrund for projektet.  </w:t>
            </w:r>
            <w:r>
              <w:br/>
            </w:r>
          </w:p>
        </w:tc>
      </w:tr>
      <w:tr w:rsidR="008D58AE" w14:paraId="6F7A6838" w14:textId="77777777" w:rsidTr="00945FE3">
        <w:tc>
          <w:tcPr>
            <w:tcW w:w="9330" w:type="dxa"/>
          </w:tcPr>
          <w:p w14:paraId="5C08B405" w14:textId="77777777" w:rsidR="008D58AE" w:rsidRDefault="00A2343B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Henvendelse om projektforslaget</w:t>
            </w:r>
          </w:p>
          <w:p w14:paraId="54EEFD5B" w14:textId="77777777" w:rsidR="00A2343B" w:rsidRPr="00A2343B" w:rsidRDefault="0085207D" w:rsidP="00D20394">
            <w:pPr>
              <w:spacing w:before="120" w:line="240" w:lineRule="auto"/>
              <w:rPr>
                <w:rFonts w:cs="Arial"/>
                <w:bCs/>
                <w:sz w:val="24"/>
                <w:szCs w:val="24"/>
              </w:rPr>
            </w:pPr>
            <w:r w:rsidRPr="001A4881">
              <w:t xml:space="preserve">Interesserede studerende kan henvende sig på nedenstående mail. Vi ønsker et par linjer om hver enkelt studerendes fysioterapeutiske og evt. sportsfaglige erfaringer og netværk. </w:t>
            </w:r>
            <w:r>
              <w:rPr>
                <w:sz w:val="24"/>
              </w:rPr>
              <w:t xml:space="preserve"> </w:t>
            </w:r>
          </w:p>
        </w:tc>
      </w:tr>
      <w:tr w:rsidR="00D20394" w:rsidRPr="0085207D" w14:paraId="4DFF7F40" w14:textId="77777777" w:rsidTr="00945FE3">
        <w:tc>
          <w:tcPr>
            <w:tcW w:w="9330" w:type="dxa"/>
          </w:tcPr>
          <w:p w14:paraId="45FD1638" w14:textId="77777777" w:rsidR="00D20394" w:rsidRPr="00E01A6C" w:rsidRDefault="00D20394" w:rsidP="00D20394">
            <w:pPr>
              <w:spacing w:before="120" w:line="240" w:lineRule="auto"/>
              <w:rPr>
                <w:rFonts w:cs="Arial"/>
                <w:b/>
                <w:sz w:val="24"/>
                <w:szCs w:val="24"/>
              </w:rPr>
            </w:pPr>
            <w:r w:rsidRPr="00E01A6C">
              <w:rPr>
                <w:rFonts w:cs="Arial"/>
                <w:b/>
                <w:bCs/>
                <w:sz w:val="24"/>
                <w:szCs w:val="24"/>
              </w:rPr>
              <w:t>Kontaktperson(er)</w:t>
            </w:r>
            <w:r w:rsidR="00AB0A1E" w:rsidRPr="00E01A6C">
              <w:rPr>
                <w:rFonts w:cs="Arial"/>
                <w:b/>
                <w:bCs/>
                <w:sz w:val="24"/>
                <w:szCs w:val="24"/>
              </w:rPr>
              <w:t>:</w:t>
            </w:r>
            <w:r w:rsidRPr="00E01A6C"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</w:p>
          <w:p w14:paraId="194A2F26" w14:textId="77777777" w:rsidR="00E12874" w:rsidRPr="0085207D" w:rsidRDefault="0085207D" w:rsidP="00A2343B">
            <w:pPr>
              <w:spacing w:before="120" w:after="240" w:line="360" w:lineRule="auto"/>
              <w:rPr>
                <w:rFonts w:cs="Arial"/>
                <w:sz w:val="21"/>
                <w:szCs w:val="21"/>
              </w:rPr>
            </w:pPr>
            <w:r w:rsidRPr="0085207D">
              <w:t xml:space="preserve">Fysioterapeut, </w:t>
            </w:r>
            <w:proofErr w:type="spellStart"/>
            <w:r w:rsidRPr="0085207D">
              <w:t>PhD-</w:t>
            </w:r>
            <w:r>
              <w:t>studerende</w:t>
            </w:r>
            <w:proofErr w:type="spellEnd"/>
            <w:r w:rsidRPr="0085207D">
              <w:t xml:space="preserve"> </w:t>
            </w:r>
            <w:r>
              <w:t>Lasse Ishøi</w:t>
            </w:r>
            <w:r w:rsidRPr="0085207D">
              <w:t xml:space="preserve">: </w:t>
            </w:r>
            <w:hyperlink r:id="rId12" w:history="1">
              <w:r w:rsidRPr="00AE508D">
                <w:rPr>
                  <w:rStyle w:val="Hyperlink"/>
                </w:rPr>
                <w:t>lasse.ishoei@regionh.dk</w:t>
              </w:r>
            </w:hyperlink>
          </w:p>
        </w:tc>
      </w:tr>
      <w:tr w:rsidR="00D20394" w14:paraId="2833F7DE" w14:textId="77777777" w:rsidTr="00976465">
        <w:trPr>
          <w:trHeight w:val="1339"/>
        </w:trPr>
        <w:tc>
          <w:tcPr>
            <w:tcW w:w="9330" w:type="dxa"/>
          </w:tcPr>
          <w:p w14:paraId="5DC187CD" w14:textId="77777777" w:rsidR="00D20394" w:rsidRPr="00E6278A" w:rsidRDefault="00D20394" w:rsidP="00D20394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lastRenderedPageBreak/>
              <w:t>Andre bemærkninger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64839D3C" w14:textId="77777777" w:rsidR="00AB0A1E" w:rsidRPr="000C03FF" w:rsidRDefault="0085207D" w:rsidP="0085207D">
            <w:pPr>
              <w:pStyle w:val="Opstilling-punkttegn"/>
              <w:numPr>
                <w:ilvl w:val="0"/>
                <w:numId w:val="0"/>
              </w:numPr>
              <w:tabs>
                <w:tab w:val="left" w:pos="7740"/>
              </w:tabs>
              <w:spacing w:before="120" w:after="240"/>
              <w:rPr>
                <w:i/>
                <w:sz w:val="21"/>
                <w:szCs w:val="21"/>
              </w:rPr>
            </w:pPr>
            <w:r w:rsidRPr="00C23E66">
              <w:t xml:space="preserve">Grupper der efterlader indtryk af arbejdsomhed, selvstændighed, </w:t>
            </w:r>
            <w:r>
              <w:t xml:space="preserve">en </w:t>
            </w:r>
            <w:r w:rsidRPr="00C23E66">
              <w:t>systematisk tilgang</w:t>
            </w:r>
            <w:r>
              <w:t>,</w:t>
            </w:r>
            <w:r w:rsidRPr="00C23E66">
              <w:t xml:space="preserve"> og</w:t>
            </w:r>
            <w:r>
              <w:t xml:space="preserve"> </w:t>
            </w:r>
            <w:r w:rsidRPr="00C23E66">
              <w:t>læringsivrighed</w:t>
            </w:r>
            <w:r>
              <w:t xml:space="preserve"> </w:t>
            </w:r>
            <w:r w:rsidRPr="00C23E66">
              <w:t>vægtes højt.</w:t>
            </w:r>
            <w:r>
              <w:t xml:space="preserve"> Studerende med et ønske om følgende relevant kandidatuddannelse der ønsker at blive tilknyttet et forskningsmiljø imødeses.</w:t>
            </w:r>
            <w:r w:rsidR="00E01A6C">
              <w:rPr>
                <w:i/>
                <w:sz w:val="21"/>
                <w:szCs w:val="21"/>
              </w:rPr>
              <w:tab/>
            </w:r>
          </w:p>
        </w:tc>
      </w:tr>
    </w:tbl>
    <w:p w14:paraId="6CB8B6CB" w14:textId="77777777" w:rsidR="00E6278A" w:rsidRPr="00BC4D23" w:rsidRDefault="00E6278A" w:rsidP="00DF1687">
      <w:pPr>
        <w:tabs>
          <w:tab w:val="clear" w:pos="221"/>
        </w:tabs>
        <w:spacing w:after="240" w:line="240" w:lineRule="auto"/>
        <w:rPr>
          <w:rFonts w:cs="Arial"/>
          <w:sz w:val="22"/>
        </w:rPr>
      </w:pPr>
    </w:p>
    <w:sectPr w:rsidR="00E6278A" w:rsidRPr="00BC4D23" w:rsidSect="00F64B35">
      <w:headerReference w:type="even" r:id="rId13"/>
      <w:headerReference w:type="default" r:id="rId14"/>
      <w:headerReference w:type="first" r:id="rId15"/>
      <w:pgSz w:w="11906" w:h="16838" w:code="9"/>
      <w:pgMar w:top="1814" w:right="1304" w:bottom="3119" w:left="1304" w:header="1418" w:footer="14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C11B7D" w14:textId="77777777" w:rsidR="00925844" w:rsidRDefault="00925844" w:rsidP="00981596">
      <w:pPr>
        <w:spacing w:line="240" w:lineRule="auto"/>
      </w:pPr>
      <w:r>
        <w:separator/>
      </w:r>
    </w:p>
  </w:endnote>
  <w:endnote w:type="continuationSeparator" w:id="0">
    <w:p w14:paraId="6B99EFAC" w14:textId="77777777" w:rsidR="00925844" w:rsidRDefault="00925844" w:rsidP="009815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59A7EB" w14:textId="77777777" w:rsidR="009F3E49" w:rsidRDefault="00F64B35" w:rsidP="00F64B35">
    <w:pPr>
      <w:spacing w:before="240"/>
      <w:rPr>
        <w:rFonts w:cs="Arial"/>
        <w:sz w:val="22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4D84A941" wp14:editId="755DF45B">
          <wp:simplePos x="0" y="0"/>
          <wp:positionH relativeFrom="column">
            <wp:posOffset>4104640</wp:posOffset>
          </wp:positionH>
          <wp:positionV relativeFrom="paragraph">
            <wp:posOffset>-846132</wp:posOffset>
          </wp:positionV>
          <wp:extent cx="2218055" cy="1653540"/>
          <wp:effectExtent l="0" t="0" r="0" b="3810"/>
          <wp:wrapNone/>
          <wp:docPr id="16" name="Billed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_front_back_warmr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8055" cy="165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3E49">
      <w:rPr>
        <w:rFonts w:cs="Arial"/>
        <w:sz w:val="22"/>
      </w:rPr>
      <w:t xml:space="preserve">Vedhæft projektforslaget </w:t>
    </w:r>
    <w:r w:rsidR="009F3E49" w:rsidRPr="00E6278A">
      <w:rPr>
        <w:rFonts w:cs="Arial"/>
        <w:sz w:val="22"/>
      </w:rPr>
      <w:t xml:space="preserve">på </w:t>
    </w:r>
    <w:r w:rsidR="009F3E49">
      <w:rPr>
        <w:rFonts w:cs="Arial"/>
        <w:sz w:val="22"/>
      </w:rPr>
      <w:t xml:space="preserve">mail til </w:t>
    </w:r>
    <w:hyperlink r:id="rId2" w:history="1">
      <w:r w:rsidR="009F3E49" w:rsidRPr="0050356E">
        <w:rPr>
          <w:rStyle w:val="Hyperlink"/>
          <w:rFonts w:cs="Arial"/>
          <w:sz w:val="22"/>
        </w:rPr>
        <w:t>MatchPol@phmetropol.dk</w:t>
      </w:r>
    </w:hyperlink>
    <w:r w:rsidR="009F3E49" w:rsidRPr="00E6278A">
      <w:rPr>
        <w:rFonts w:cs="Arial"/>
        <w:sz w:val="22"/>
      </w:rPr>
      <w:t xml:space="preserve"> </w:t>
    </w:r>
  </w:p>
  <w:p w14:paraId="548BD29D" w14:textId="77777777" w:rsidR="009F3E49" w:rsidRPr="009F3E49" w:rsidRDefault="009F3E49" w:rsidP="00F64B35">
    <w:pPr>
      <w:rPr>
        <w:rFonts w:cs="Arial"/>
        <w:sz w:val="22"/>
      </w:rPr>
    </w:pPr>
    <w:r>
      <w:rPr>
        <w:rFonts w:cs="Arial"/>
        <w:sz w:val="22"/>
      </w:rPr>
      <w:t>P</w:t>
    </w:r>
    <w:r w:rsidRPr="00E6278A">
      <w:rPr>
        <w:rFonts w:cs="Arial"/>
        <w:sz w:val="22"/>
      </w:rPr>
      <w:t xml:space="preserve">rojektforslaget </w:t>
    </w:r>
    <w:r>
      <w:rPr>
        <w:rFonts w:cs="Arial"/>
        <w:sz w:val="22"/>
      </w:rPr>
      <w:t xml:space="preserve">bliver lagt </w:t>
    </w:r>
    <w:r w:rsidRPr="00E6278A">
      <w:rPr>
        <w:rFonts w:cs="Arial"/>
        <w:sz w:val="22"/>
      </w:rPr>
      <w:t>på siden indenfor 5 arbejdsdag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0B2C4D" w14:textId="77777777" w:rsidR="00925844" w:rsidRDefault="00925844" w:rsidP="00981596">
      <w:pPr>
        <w:spacing w:line="240" w:lineRule="auto"/>
      </w:pPr>
      <w:r>
        <w:separator/>
      </w:r>
    </w:p>
  </w:footnote>
  <w:footnote w:type="continuationSeparator" w:id="0">
    <w:p w14:paraId="6BC9C8F5" w14:textId="77777777" w:rsidR="00925844" w:rsidRDefault="00925844" w:rsidP="0098159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72155" w14:textId="77777777" w:rsidR="00981596" w:rsidRDefault="00925844">
    <w:pPr>
      <w:pStyle w:val="Sidehoved"/>
    </w:pPr>
    <w:r>
      <w:rPr>
        <w:noProof/>
        <w:lang w:eastAsia="da-DK"/>
      </w:rPr>
      <w:pict w14:anchorId="14A31D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6" o:spid="_x0000_s2057" type="#_x0000_t75" style="position:absolute;margin-left:0;margin-top:0;width:476.8pt;height:674.2pt;z-index:-251657216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FCD96" w14:textId="77777777" w:rsidR="00981596" w:rsidRDefault="00925844">
    <w:pPr>
      <w:pStyle w:val="Sidehoved"/>
    </w:pPr>
    <w:r>
      <w:rPr>
        <w:noProof/>
        <w:lang w:eastAsia="da-DK"/>
      </w:rPr>
      <w:pict w14:anchorId="50A3B3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7" o:spid="_x0000_s2058" type="#_x0000_t75" style="position:absolute;margin-left:0;margin-top:0;width:476.8pt;height:674.2pt;z-index:-251656192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8DAF2" w14:textId="77777777" w:rsidR="00F64B35" w:rsidRDefault="00F64B35">
    <w:pPr>
      <w:pStyle w:val="Sidehoved"/>
    </w:pPr>
    <w:r w:rsidRPr="00F64B35">
      <w:rPr>
        <w:noProof/>
      </w:rPr>
      <w:drawing>
        <wp:anchor distT="0" distB="0" distL="114300" distR="114300" simplePos="0" relativeHeight="251666432" behindDoc="0" locked="0" layoutInCell="1" allowOverlap="1" wp14:anchorId="333942E4" wp14:editId="36C7F17B">
          <wp:simplePos x="0" y="0"/>
          <wp:positionH relativeFrom="page">
            <wp:posOffset>5573395</wp:posOffset>
          </wp:positionH>
          <wp:positionV relativeFrom="page">
            <wp:posOffset>370840</wp:posOffset>
          </wp:positionV>
          <wp:extent cx="1677600" cy="2354400"/>
          <wp:effectExtent l="0" t="0" r="0" b="0"/>
          <wp:wrapNone/>
          <wp:docPr id="14" name="Hide_MetropolLogoType" descr="METROPOL_LOGOTYP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ROPOL_LOGOTYPE.w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7600" cy="23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64B35">
      <w:rPr>
        <w:noProof/>
      </w:rPr>
      <w:drawing>
        <wp:anchor distT="0" distB="0" distL="114300" distR="114300" simplePos="0" relativeHeight="251667456" behindDoc="0" locked="0" layoutInCell="1" allowOverlap="1" wp14:anchorId="2F87CE8E" wp14:editId="080BF362">
          <wp:simplePos x="0" y="0"/>
          <wp:positionH relativeFrom="page">
            <wp:posOffset>5573395</wp:posOffset>
          </wp:positionH>
          <wp:positionV relativeFrom="page">
            <wp:posOffset>353060</wp:posOffset>
          </wp:positionV>
          <wp:extent cx="1677600" cy="457527"/>
          <wp:effectExtent l="0" t="0" r="0" b="0"/>
          <wp:wrapNone/>
          <wp:docPr id="15" name="Hide_LogoTyp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2"/>
                  <a:srcRect b="80567"/>
                  <a:stretch/>
                </pic:blipFill>
                <pic:spPr bwMode="auto">
                  <a:xfrm>
                    <a:off x="0" y="0"/>
                    <a:ext cx="1677600" cy="4575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6DE95" w14:textId="77777777" w:rsidR="00F43DCB" w:rsidRDefault="00925844">
    <w:pPr>
      <w:pStyle w:val="Sidehoved"/>
    </w:pPr>
    <w:r>
      <w:rPr>
        <w:noProof/>
        <w:lang w:eastAsia="da-DK"/>
      </w:rPr>
      <w:pict w14:anchorId="30744D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9" o:spid="_x0000_s2060" type="#_x0000_t75" style="position:absolute;margin-left:0;margin-top:0;width:476.8pt;height:674.2pt;z-index:-251654144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E3C1D" w14:textId="77777777" w:rsidR="00F43DCB" w:rsidRDefault="00F43DCB">
    <w:pPr>
      <w:pStyle w:val="Sidehoved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EB7B5" w14:textId="77777777" w:rsidR="00F43DCB" w:rsidRDefault="00925844">
    <w:pPr>
      <w:pStyle w:val="Sidehoved"/>
    </w:pPr>
    <w:r>
      <w:rPr>
        <w:noProof/>
        <w:lang w:eastAsia="da-DK"/>
      </w:rPr>
      <w:pict w14:anchorId="78D8BB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8" o:spid="_x0000_s2059" type="#_x0000_t75" style="position:absolute;margin-left:0;margin-top:0;width:476.8pt;height:674.2pt;z-index:-251655168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56C34C4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D50952"/>
    <w:multiLevelType w:val="hybridMultilevel"/>
    <w:tmpl w:val="98A2177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861AD"/>
    <w:multiLevelType w:val="hybridMultilevel"/>
    <w:tmpl w:val="C584FC52"/>
    <w:lvl w:ilvl="0" w:tplc="7C76301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zU1tTQ0MDIzNDJX0lEKTi0uzszPAykwrAUAdKRBsiwAAAA="/>
  </w:docVars>
  <w:rsids>
    <w:rsidRoot w:val="00981596"/>
    <w:rsid w:val="0003687B"/>
    <w:rsid w:val="000C03FF"/>
    <w:rsid w:val="000E14AC"/>
    <w:rsid w:val="000E34F5"/>
    <w:rsid w:val="001B78B6"/>
    <w:rsid w:val="00250018"/>
    <w:rsid w:val="002E7362"/>
    <w:rsid w:val="003A108C"/>
    <w:rsid w:val="003B3A3E"/>
    <w:rsid w:val="0040357E"/>
    <w:rsid w:val="00407A06"/>
    <w:rsid w:val="0041134F"/>
    <w:rsid w:val="00432A07"/>
    <w:rsid w:val="004726B7"/>
    <w:rsid w:val="004939AA"/>
    <w:rsid w:val="004970A3"/>
    <w:rsid w:val="004A4D46"/>
    <w:rsid w:val="004C5BA7"/>
    <w:rsid w:val="004E4800"/>
    <w:rsid w:val="004E5FE0"/>
    <w:rsid w:val="004F6B2E"/>
    <w:rsid w:val="00536E40"/>
    <w:rsid w:val="005544B9"/>
    <w:rsid w:val="00683450"/>
    <w:rsid w:val="006F7344"/>
    <w:rsid w:val="00751D0A"/>
    <w:rsid w:val="00752F24"/>
    <w:rsid w:val="007A7675"/>
    <w:rsid w:val="007E3C6A"/>
    <w:rsid w:val="0085207D"/>
    <w:rsid w:val="008D58AE"/>
    <w:rsid w:val="008E463A"/>
    <w:rsid w:val="00925844"/>
    <w:rsid w:val="00945FE3"/>
    <w:rsid w:val="00970E9D"/>
    <w:rsid w:val="00976465"/>
    <w:rsid w:val="00977F12"/>
    <w:rsid w:val="00981596"/>
    <w:rsid w:val="009F3E49"/>
    <w:rsid w:val="00A2343B"/>
    <w:rsid w:val="00AB0A1E"/>
    <w:rsid w:val="00AE49B6"/>
    <w:rsid w:val="00AF4BE6"/>
    <w:rsid w:val="00B40B0C"/>
    <w:rsid w:val="00B459C0"/>
    <w:rsid w:val="00BC4D23"/>
    <w:rsid w:val="00BF1BFE"/>
    <w:rsid w:val="00D20394"/>
    <w:rsid w:val="00D22C22"/>
    <w:rsid w:val="00D24F71"/>
    <w:rsid w:val="00DB61E1"/>
    <w:rsid w:val="00DD48B9"/>
    <w:rsid w:val="00DF1687"/>
    <w:rsid w:val="00E01A6C"/>
    <w:rsid w:val="00E12874"/>
    <w:rsid w:val="00E3328C"/>
    <w:rsid w:val="00E6278A"/>
    <w:rsid w:val="00F10DDD"/>
    <w:rsid w:val="00F43DCB"/>
    <w:rsid w:val="00F6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7BD40D7A"/>
  <w15:docId w15:val="{8269E0C5-5BA2-4337-8A4D-77550C779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596"/>
    <w:pPr>
      <w:tabs>
        <w:tab w:val="left" w:pos="221"/>
      </w:tabs>
      <w:spacing w:after="0" w:line="240" w:lineRule="atLeast"/>
    </w:pPr>
    <w:rPr>
      <w:rFonts w:ascii="Arial" w:hAnsi="Arial"/>
      <w:sz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981596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81596"/>
  </w:style>
  <w:style w:type="paragraph" w:styleId="Sidefod">
    <w:name w:val="footer"/>
    <w:basedOn w:val="Normal"/>
    <w:link w:val="SidefodTegn"/>
    <w:uiPriority w:val="99"/>
    <w:unhideWhenUsed/>
    <w:rsid w:val="00981596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81596"/>
  </w:style>
  <w:style w:type="paragraph" w:styleId="Listeafsnit">
    <w:name w:val="List Paragraph"/>
    <w:basedOn w:val="Normal"/>
    <w:uiPriority w:val="34"/>
    <w:unhideWhenUsed/>
    <w:qFormat/>
    <w:rsid w:val="00981596"/>
    <w:pPr>
      <w:ind w:left="720"/>
      <w:contextualSpacing/>
    </w:pPr>
  </w:style>
  <w:style w:type="paragraph" w:customStyle="1" w:styleId="ForsideNormal">
    <w:name w:val="Forside Normal"/>
    <w:basedOn w:val="Normal"/>
    <w:uiPriority w:val="1"/>
    <w:rsid w:val="0041134F"/>
    <w:pPr>
      <w:spacing w:line="260" w:lineRule="atLeast"/>
    </w:pPr>
    <w:rPr>
      <w:color w:val="000000"/>
      <w:sz w:val="22"/>
    </w:rPr>
  </w:style>
  <w:style w:type="table" w:styleId="Tabel-Gitter">
    <w:name w:val="Table Grid"/>
    <w:basedOn w:val="Tabel-Normal"/>
    <w:uiPriority w:val="59"/>
    <w:rsid w:val="004113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07A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07A06"/>
    <w:rPr>
      <w:rFonts w:ascii="Tahoma" w:hAnsi="Tahoma" w:cs="Tahoma"/>
      <w:sz w:val="16"/>
      <w:szCs w:val="16"/>
    </w:rPr>
  </w:style>
  <w:style w:type="character" w:styleId="Hyperlink">
    <w:name w:val="Hyperlink"/>
    <w:basedOn w:val="Standardskrifttypeiafsnit"/>
    <w:uiPriority w:val="2"/>
    <w:unhideWhenUsed/>
    <w:rsid w:val="00E6278A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E6278A"/>
    <w:pPr>
      <w:numPr>
        <w:numId w:val="2"/>
      </w:numPr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7A767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7A7675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7A7675"/>
    <w:rPr>
      <w:rFonts w:ascii="Arial" w:hAnsi="Arial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A767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A7675"/>
    <w:rPr>
      <w:rFonts w:ascii="Arial" w:hAnsi="Arial"/>
      <w:b/>
      <w:bCs/>
      <w:sz w:val="20"/>
      <w:szCs w:val="20"/>
    </w:rPr>
  </w:style>
  <w:style w:type="character" w:styleId="Ulstomtale">
    <w:name w:val="Unresolved Mention"/>
    <w:basedOn w:val="Standardskrifttypeiafsnit"/>
    <w:uiPriority w:val="99"/>
    <w:semiHidden/>
    <w:unhideWhenUsed/>
    <w:rsid w:val="008520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asse.ishoei@regionh.d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tchPol@phmetropol.dk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w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F237F-C807-42EA-8905-3E75632EF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59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ofessionshøjskolen Metropol</Company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. Campus Rådmandsmarken</dc:creator>
  <cp:lastModifiedBy>Emil Lange Nielsen</cp:lastModifiedBy>
  <cp:revision>2</cp:revision>
  <cp:lastPrinted>2013-11-20T12:56:00Z</cp:lastPrinted>
  <dcterms:created xsi:type="dcterms:W3CDTF">2020-10-26T09:06:00Z</dcterms:created>
  <dcterms:modified xsi:type="dcterms:W3CDTF">2020-10-26T09:06:00Z</dcterms:modified>
</cp:coreProperties>
</file>